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FAD" w:rsidRPr="00A267BD" w:rsidRDefault="000919AD" w:rsidP="00A267BD">
      <w:pPr>
        <w:jc w:val="center"/>
        <w:rPr>
          <w:sz w:val="48"/>
          <w:szCs w:val="48"/>
        </w:rPr>
      </w:pPr>
      <w:r w:rsidRPr="00A267BD">
        <w:rPr>
          <w:sz w:val="48"/>
          <w:szCs w:val="48"/>
        </w:rPr>
        <w:t>Derek B</w:t>
      </w:r>
      <w:r w:rsidR="00E24E4B">
        <w:rPr>
          <w:sz w:val="48"/>
          <w:szCs w:val="48"/>
        </w:rPr>
        <w:t>.</w:t>
      </w:r>
      <w:r w:rsidRPr="00A267BD">
        <w:rPr>
          <w:sz w:val="48"/>
          <w:szCs w:val="48"/>
        </w:rPr>
        <w:t xml:space="preserve"> </w:t>
      </w:r>
      <w:proofErr w:type="spellStart"/>
      <w:r w:rsidRPr="00A267BD">
        <w:rPr>
          <w:sz w:val="48"/>
          <w:szCs w:val="48"/>
        </w:rPr>
        <w:t>Hanely</w:t>
      </w:r>
      <w:proofErr w:type="spellEnd"/>
    </w:p>
    <w:p w:rsidR="000919AD" w:rsidRPr="00E24E4B" w:rsidRDefault="00E24E4B" w:rsidP="00A267BD">
      <w:pPr>
        <w:jc w:val="center"/>
        <w:rPr>
          <w:i/>
        </w:rPr>
      </w:pPr>
      <w:r>
        <w:rPr>
          <w:i/>
        </w:rPr>
        <w:t xml:space="preserve">FOH &amp; </w:t>
      </w:r>
      <w:r w:rsidR="000919AD" w:rsidRPr="00E24E4B">
        <w:rPr>
          <w:i/>
        </w:rPr>
        <w:t xml:space="preserve">BOH </w:t>
      </w:r>
      <w:r>
        <w:rPr>
          <w:i/>
        </w:rPr>
        <w:t xml:space="preserve">Food Service </w:t>
      </w:r>
      <w:r w:rsidR="000919AD" w:rsidRPr="00E24E4B">
        <w:rPr>
          <w:i/>
        </w:rPr>
        <w:t>/ Telemarketing / Service Industry</w:t>
      </w:r>
    </w:p>
    <w:p w:rsidR="00A267BD" w:rsidRDefault="00E24E4B" w:rsidP="00E24E4B">
      <w:pPr>
        <w:pBdr>
          <w:bottom w:val="single" w:sz="12" w:space="1" w:color="auto"/>
        </w:pBdr>
        <w:spacing w:after="100" w:afterAutospacing="1"/>
        <w:jc w:val="center"/>
      </w:pPr>
      <w:r w:rsidRPr="00E24E4B">
        <w:t>dhanely@wwrfresource.com</w:t>
      </w:r>
      <w:r>
        <w:t xml:space="preserve"> |</w:t>
      </w:r>
      <w:r>
        <w:rPr>
          <w:b/>
        </w:rPr>
        <w:t xml:space="preserve">Message: </w:t>
      </w:r>
      <w:r>
        <w:t>(</w:t>
      </w:r>
      <w:r>
        <w:t>316</w:t>
      </w:r>
      <w:r>
        <w:t xml:space="preserve">) </w:t>
      </w:r>
      <w:r>
        <w:t>265-5211</w:t>
      </w:r>
      <w:r>
        <w:t xml:space="preserve"> |</w:t>
      </w:r>
      <w:r>
        <w:t xml:space="preserve"> </w:t>
      </w:r>
      <w:r w:rsidR="000919AD">
        <w:t xml:space="preserve">401 S. Emporia, Wichita, KS 67202 </w:t>
      </w:r>
      <w:bookmarkStart w:id="0" w:name="_GoBack"/>
      <w:bookmarkEnd w:id="0"/>
    </w:p>
    <w:p w:rsidR="00A267BD" w:rsidRPr="00E24E4B" w:rsidRDefault="00E24E4B" w:rsidP="00A267BD">
      <w:pPr>
        <w:rPr>
          <w:b/>
          <w:sz w:val="24"/>
          <w:szCs w:val="24"/>
        </w:rPr>
      </w:pPr>
      <w:r>
        <w:rPr>
          <w:b/>
          <w:sz w:val="24"/>
          <w:szCs w:val="24"/>
        </w:rPr>
        <w:t>Summary of Qualifications</w:t>
      </w:r>
    </w:p>
    <w:p w:rsidR="00A267BD" w:rsidRDefault="00CA0FBE" w:rsidP="00A267BD">
      <w:pPr>
        <w:pStyle w:val="NoSpacing"/>
        <w:numPr>
          <w:ilvl w:val="0"/>
          <w:numId w:val="1"/>
        </w:numPr>
      </w:pPr>
      <w:r>
        <w:t>Over 18+ years of working experience in the Service and Entertainment Industries</w:t>
      </w:r>
      <w:r w:rsidR="00E24E4B">
        <w:t>.</w:t>
      </w:r>
    </w:p>
    <w:p w:rsidR="00A267BD" w:rsidRDefault="00CA0FBE" w:rsidP="00A267BD">
      <w:pPr>
        <w:pStyle w:val="NoSpacing"/>
        <w:numPr>
          <w:ilvl w:val="0"/>
          <w:numId w:val="1"/>
        </w:numPr>
      </w:pPr>
      <w:r>
        <w:t>FOH experience to include serving, expediting, host, management, and bartending</w:t>
      </w:r>
      <w:r w:rsidR="00E24E4B">
        <w:t>.</w:t>
      </w:r>
    </w:p>
    <w:p w:rsidR="00A267BD" w:rsidRDefault="00CA0FBE" w:rsidP="00A267BD">
      <w:pPr>
        <w:pStyle w:val="NoSpacing"/>
        <w:numPr>
          <w:ilvl w:val="0"/>
          <w:numId w:val="1"/>
        </w:numPr>
      </w:pPr>
      <w:r>
        <w:t>BOH experience in serve safe standards, prepping, fry, cooking, plating, and dish</w:t>
      </w:r>
      <w:r w:rsidR="00E24E4B">
        <w:t>.</w:t>
      </w:r>
    </w:p>
    <w:p w:rsidR="00A267BD" w:rsidRDefault="00CA0FBE" w:rsidP="00A267BD">
      <w:pPr>
        <w:pStyle w:val="NoSpacing"/>
        <w:numPr>
          <w:ilvl w:val="0"/>
          <w:numId w:val="1"/>
        </w:numPr>
      </w:pPr>
      <w:r>
        <w:t>Committed to excellence in fine dining presentation and recognized for an eye to detail</w:t>
      </w:r>
      <w:r w:rsidR="00E24E4B">
        <w:t>.</w:t>
      </w:r>
    </w:p>
    <w:p w:rsidR="00A267BD" w:rsidRDefault="00CA0FBE" w:rsidP="00A267BD">
      <w:pPr>
        <w:pStyle w:val="NoSpacing"/>
        <w:numPr>
          <w:ilvl w:val="0"/>
          <w:numId w:val="1"/>
        </w:numPr>
      </w:pPr>
      <w:r>
        <w:t>Dependable, accountable, available, and trust worthy</w:t>
      </w:r>
      <w:r w:rsidR="00E24E4B">
        <w:t>.</w:t>
      </w:r>
    </w:p>
    <w:p w:rsidR="005E331F" w:rsidRDefault="005E331F" w:rsidP="00A267BD">
      <w:pPr>
        <w:pStyle w:val="NoSpacing"/>
        <w:numPr>
          <w:ilvl w:val="0"/>
          <w:numId w:val="1"/>
        </w:numPr>
      </w:pPr>
      <w:r>
        <w:t>Leadership ability that is welcoming and ability to train others for skill, speed, and accuracy</w:t>
      </w:r>
      <w:r w:rsidR="00E24E4B">
        <w:t>.</w:t>
      </w:r>
    </w:p>
    <w:p w:rsidR="00A267BD" w:rsidRDefault="00A267BD" w:rsidP="00A267BD">
      <w:pPr>
        <w:pStyle w:val="NoSpacing"/>
      </w:pPr>
    </w:p>
    <w:p w:rsidR="003B156B" w:rsidRPr="00E24E4B" w:rsidRDefault="00E24E4B" w:rsidP="00E24E4B">
      <w:pPr>
        <w:pStyle w:val="NoSpacing"/>
        <w:spacing w:after="100" w:afterAutospacing="1"/>
        <w:rPr>
          <w:b/>
          <w:sz w:val="24"/>
          <w:szCs w:val="24"/>
        </w:rPr>
      </w:pPr>
      <w:r>
        <w:rPr>
          <w:b/>
          <w:sz w:val="24"/>
          <w:szCs w:val="24"/>
        </w:rPr>
        <w:t>Skill Summary</w:t>
      </w:r>
    </w:p>
    <w:p w:rsidR="00A267BD" w:rsidRDefault="00CA0FBE" w:rsidP="00A267BD">
      <w:pPr>
        <w:pStyle w:val="NoSpacing"/>
        <w:numPr>
          <w:ilvl w:val="0"/>
          <w:numId w:val="2"/>
        </w:numPr>
      </w:pPr>
      <w:r>
        <w:t>Experience use of a variety of “Point of Sale” touch systems</w:t>
      </w:r>
      <w:r w:rsidR="00E24E4B">
        <w:t>.</w:t>
      </w:r>
    </w:p>
    <w:p w:rsidR="00A267BD" w:rsidRDefault="00CA0FBE" w:rsidP="00A267BD">
      <w:pPr>
        <w:pStyle w:val="NoSpacing"/>
        <w:numPr>
          <w:ilvl w:val="0"/>
          <w:numId w:val="2"/>
        </w:numPr>
      </w:pPr>
      <w:r>
        <w:t>Basic and industrial sized appliance, cooking surfaces, and fryers</w:t>
      </w:r>
      <w:r w:rsidR="00E24E4B">
        <w:t>.</w:t>
      </w:r>
    </w:p>
    <w:p w:rsidR="00A267BD" w:rsidRDefault="005E331F" w:rsidP="00A267BD">
      <w:pPr>
        <w:pStyle w:val="NoSpacing"/>
        <w:numPr>
          <w:ilvl w:val="0"/>
          <w:numId w:val="2"/>
        </w:numPr>
      </w:pPr>
      <w:r>
        <w:t>Serviceable</w:t>
      </w:r>
      <w:r w:rsidR="00CA0FBE">
        <w:t xml:space="preserve"> and </w:t>
      </w:r>
      <w:r>
        <w:t>efficient use of ordering systems and basic restaurant computerized systems</w:t>
      </w:r>
      <w:r w:rsidR="00E24E4B">
        <w:t>.</w:t>
      </w:r>
    </w:p>
    <w:p w:rsidR="00A267BD" w:rsidRDefault="005E331F" w:rsidP="00A267BD">
      <w:pPr>
        <w:pStyle w:val="NoSpacing"/>
        <w:numPr>
          <w:ilvl w:val="0"/>
          <w:numId w:val="2"/>
        </w:numPr>
      </w:pPr>
      <w:proofErr w:type="spellStart"/>
      <w:r>
        <w:t>Serv</w:t>
      </w:r>
      <w:r w:rsidR="00E24E4B">
        <w:t>S</w:t>
      </w:r>
      <w:r>
        <w:t>afe</w:t>
      </w:r>
      <w:proofErr w:type="spellEnd"/>
      <w:r>
        <w:t xml:space="preserve"> Certification among other industry and food safety standards</w:t>
      </w:r>
      <w:r w:rsidR="00E24E4B">
        <w:t>.</w:t>
      </w:r>
    </w:p>
    <w:p w:rsidR="00A267BD" w:rsidRDefault="00A267BD" w:rsidP="003B156B">
      <w:pPr>
        <w:pStyle w:val="NoSpacing"/>
        <w:ind w:left="720"/>
      </w:pPr>
    </w:p>
    <w:p w:rsidR="00A267BD" w:rsidRPr="00E24E4B" w:rsidRDefault="00A267BD" w:rsidP="00A267BD">
      <w:pPr>
        <w:rPr>
          <w:b/>
          <w:sz w:val="24"/>
          <w:szCs w:val="24"/>
        </w:rPr>
      </w:pPr>
      <w:r w:rsidRPr="00E24E4B">
        <w:rPr>
          <w:b/>
          <w:sz w:val="24"/>
          <w:szCs w:val="24"/>
        </w:rPr>
        <w:t xml:space="preserve">Employment </w:t>
      </w:r>
      <w:r w:rsidR="00E24E4B">
        <w:rPr>
          <w:b/>
          <w:sz w:val="24"/>
          <w:szCs w:val="24"/>
        </w:rPr>
        <w:t>History</w:t>
      </w:r>
    </w:p>
    <w:p w:rsidR="00A267BD" w:rsidRDefault="0020149C" w:rsidP="00A267BD">
      <w:pPr>
        <w:pStyle w:val="NoSpacing"/>
        <w:numPr>
          <w:ilvl w:val="0"/>
          <w:numId w:val="3"/>
        </w:numPr>
      </w:pPr>
      <w:r w:rsidRPr="00E24E4B">
        <w:rPr>
          <w:i/>
        </w:rPr>
        <w:t>Cook</w:t>
      </w:r>
      <w:r w:rsidR="00A674E7" w:rsidRPr="00E24E4B">
        <w:rPr>
          <w:i/>
        </w:rPr>
        <w:t>/Utility worker</w:t>
      </w:r>
      <w:r>
        <w:t xml:space="preserve"> </w:t>
      </w:r>
      <w:r w:rsidR="00A674E7">
        <w:tab/>
      </w:r>
      <w:r w:rsidR="00A674E7">
        <w:tab/>
      </w:r>
      <w:r>
        <w:t xml:space="preserve">Aramark </w:t>
      </w:r>
      <w:r w:rsidR="00A674E7">
        <w:tab/>
      </w:r>
      <w:r w:rsidR="00A674E7">
        <w:tab/>
      </w:r>
      <w:r w:rsidR="00A674E7">
        <w:tab/>
      </w:r>
      <w:r>
        <w:t xml:space="preserve">Norton, KS </w:t>
      </w:r>
      <w:r w:rsidR="00A674E7">
        <w:tab/>
      </w:r>
      <w:r w:rsidR="00A674E7">
        <w:tab/>
      </w:r>
      <w:r>
        <w:t>2017-2018</w:t>
      </w:r>
    </w:p>
    <w:p w:rsidR="00A674E7" w:rsidRDefault="00A674E7" w:rsidP="00A674E7">
      <w:pPr>
        <w:pStyle w:val="NoSpacing"/>
        <w:ind w:left="720"/>
      </w:pPr>
    </w:p>
    <w:p w:rsidR="002403E2" w:rsidRDefault="00A674E7" w:rsidP="002403E2">
      <w:pPr>
        <w:pStyle w:val="NoSpacing"/>
        <w:numPr>
          <w:ilvl w:val="0"/>
          <w:numId w:val="5"/>
        </w:numPr>
        <w:ind w:firstLine="0"/>
      </w:pPr>
      <w:r>
        <w:t>Assisted in meal preparation in an industrial food service setting for over 500 + clients</w:t>
      </w:r>
      <w:r w:rsidR="00E24E4B">
        <w:t>.</w:t>
      </w:r>
    </w:p>
    <w:p w:rsidR="002403E2" w:rsidRDefault="00A674E7" w:rsidP="002403E2">
      <w:pPr>
        <w:pStyle w:val="NoSpacing"/>
        <w:numPr>
          <w:ilvl w:val="0"/>
          <w:numId w:val="5"/>
        </w:numPr>
        <w:ind w:firstLine="0"/>
      </w:pPr>
      <w:r>
        <w:t>Assisted with both FOH and BOH operations following all food safety and company standards</w:t>
      </w:r>
      <w:r w:rsidR="00E24E4B">
        <w:t>.</w:t>
      </w:r>
    </w:p>
    <w:p w:rsidR="00A674E7" w:rsidRDefault="00A674E7" w:rsidP="00A674E7">
      <w:pPr>
        <w:pStyle w:val="NoSpacing"/>
        <w:ind w:left="720"/>
      </w:pPr>
    </w:p>
    <w:p w:rsidR="00A267BD" w:rsidRDefault="0020149C" w:rsidP="00A267BD">
      <w:pPr>
        <w:pStyle w:val="NoSpacing"/>
        <w:numPr>
          <w:ilvl w:val="0"/>
          <w:numId w:val="3"/>
        </w:numPr>
      </w:pPr>
      <w:r w:rsidRPr="00E24E4B">
        <w:rPr>
          <w:i/>
        </w:rPr>
        <w:t>DJ/Owner</w:t>
      </w:r>
      <w:r>
        <w:t xml:space="preserve"> </w:t>
      </w:r>
      <w:r w:rsidR="00A674E7">
        <w:tab/>
      </w:r>
      <w:r w:rsidR="00A674E7">
        <w:tab/>
      </w:r>
      <w:r w:rsidR="00A674E7">
        <w:tab/>
      </w:r>
      <w:r>
        <w:t xml:space="preserve">Shockwave Entertainment </w:t>
      </w:r>
      <w:r w:rsidR="00A674E7">
        <w:tab/>
      </w:r>
      <w:r>
        <w:t xml:space="preserve">Kansas City, MO </w:t>
      </w:r>
      <w:r w:rsidR="00A674E7">
        <w:tab/>
      </w:r>
      <w:r>
        <w:t>2011-2015</w:t>
      </w:r>
    </w:p>
    <w:p w:rsidR="00A674E7" w:rsidRDefault="00A674E7" w:rsidP="00A674E7">
      <w:pPr>
        <w:pStyle w:val="NoSpacing"/>
        <w:ind w:left="720"/>
      </w:pPr>
    </w:p>
    <w:p w:rsidR="002403E2" w:rsidRDefault="00A674E7" w:rsidP="002403E2">
      <w:pPr>
        <w:pStyle w:val="NoSpacing"/>
        <w:numPr>
          <w:ilvl w:val="0"/>
          <w:numId w:val="6"/>
        </w:numPr>
        <w:ind w:firstLine="0"/>
      </w:pPr>
      <w:r>
        <w:t xml:space="preserve">Owned and operated </w:t>
      </w:r>
      <w:proofErr w:type="gramStart"/>
      <w:r>
        <w:t>entertainment company</w:t>
      </w:r>
      <w:proofErr w:type="gramEnd"/>
      <w:r>
        <w:t xml:space="preserve"> to include DJ equipment</w:t>
      </w:r>
      <w:r w:rsidR="00E24E4B">
        <w:t>.</w:t>
      </w:r>
    </w:p>
    <w:p w:rsidR="002403E2" w:rsidRDefault="00A674E7" w:rsidP="002403E2">
      <w:pPr>
        <w:pStyle w:val="NoSpacing"/>
        <w:numPr>
          <w:ilvl w:val="0"/>
          <w:numId w:val="6"/>
        </w:numPr>
        <w:ind w:firstLine="0"/>
      </w:pPr>
      <w:r>
        <w:t>Venues include clubs, bar, wedding, birthdays, special events, karaoke, etc.</w:t>
      </w:r>
    </w:p>
    <w:p w:rsidR="00A674E7" w:rsidRDefault="00A674E7" w:rsidP="00A674E7">
      <w:pPr>
        <w:pStyle w:val="NoSpacing"/>
        <w:ind w:left="720"/>
      </w:pPr>
    </w:p>
    <w:p w:rsidR="00A267BD" w:rsidRDefault="0020149C" w:rsidP="00A267BD">
      <w:pPr>
        <w:pStyle w:val="NoSpacing"/>
        <w:numPr>
          <w:ilvl w:val="0"/>
          <w:numId w:val="3"/>
        </w:numPr>
      </w:pPr>
      <w:r w:rsidRPr="00E24E4B">
        <w:rPr>
          <w:i/>
        </w:rPr>
        <w:t>Trainer/Server</w:t>
      </w:r>
      <w:r>
        <w:t xml:space="preserve"> </w:t>
      </w:r>
      <w:r w:rsidR="00A674E7">
        <w:tab/>
      </w:r>
      <w:r w:rsidR="00A674E7">
        <w:tab/>
      </w:r>
      <w:r w:rsidR="00A674E7">
        <w:tab/>
      </w:r>
      <w:r>
        <w:t xml:space="preserve">Red Robin </w:t>
      </w:r>
      <w:r w:rsidR="00A674E7">
        <w:tab/>
      </w:r>
      <w:r w:rsidR="00A674E7">
        <w:tab/>
      </w:r>
      <w:r w:rsidR="00A674E7">
        <w:tab/>
        <w:t>Independence</w:t>
      </w:r>
      <w:r>
        <w:t xml:space="preserve">, MO </w:t>
      </w:r>
      <w:r w:rsidR="00A674E7">
        <w:tab/>
      </w:r>
      <w:r>
        <w:t>2004-2006</w:t>
      </w:r>
    </w:p>
    <w:p w:rsidR="00A674E7" w:rsidRDefault="00A674E7" w:rsidP="00A674E7">
      <w:pPr>
        <w:pStyle w:val="NoSpacing"/>
        <w:ind w:left="720"/>
      </w:pPr>
    </w:p>
    <w:p w:rsidR="002403E2" w:rsidRDefault="002403E2" w:rsidP="002403E2">
      <w:pPr>
        <w:pStyle w:val="NoSpacing"/>
        <w:numPr>
          <w:ilvl w:val="0"/>
          <w:numId w:val="7"/>
        </w:numPr>
        <w:ind w:firstLine="0"/>
      </w:pPr>
      <w:r>
        <w:t>C</w:t>
      </w:r>
      <w:r w:rsidR="00A674E7">
        <w:t>ustomer Service, Food Handling, serving, sales, trained new employers</w:t>
      </w:r>
      <w:r w:rsidR="00E24E4B">
        <w:t>.</w:t>
      </w:r>
    </w:p>
    <w:p w:rsidR="002403E2" w:rsidRDefault="00A674E7" w:rsidP="002403E2">
      <w:pPr>
        <w:pStyle w:val="NoSpacing"/>
        <w:numPr>
          <w:ilvl w:val="0"/>
          <w:numId w:val="7"/>
        </w:numPr>
        <w:ind w:firstLine="0"/>
      </w:pPr>
      <w:r>
        <w:t>Handled Cashing system and assisted other with POS</w:t>
      </w:r>
      <w:r w:rsidR="00E24E4B">
        <w:t>.</w:t>
      </w:r>
    </w:p>
    <w:p w:rsidR="002403E2" w:rsidRPr="002403E2" w:rsidRDefault="002403E2" w:rsidP="002403E2">
      <w:pPr>
        <w:pStyle w:val="NoSpacing"/>
        <w:ind w:left="720"/>
        <w:rPr>
          <w:sz w:val="24"/>
          <w:szCs w:val="24"/>
        </w:rPr>
      </w:pPr>
    </w:p>
    <w:p w:rsidR="002403E2" w:rsidRPr="00E24E4B" w:rsidRDefault="00E24E4B" w:rsidP="002403E2">
      <w:pPr>
        <w:rPr>
          <w:b/>
          <w:sz w:val="24"/>
          <w:szCs w:val="24"/>
        </w:rPr>
      </w:pPr>
      <w:r>
        <w:rPr>
          <w:b/>
          <w:sz w:val="24"/>
          <w:szCs w:val="24"/>
        </w:rPr>
        <w:t>Other Employment Experience</w:t>
      </w:r>
    </w:p>
    <w:p w:rsidR="00A267BD" w:rsidRDefault="0020149C" w:rsidP="00A267BD">
      <w:pPr>
        <w:pStyle w:val="NoSpacing"/>
        <w:numPr>
          <w:ilvl w:val="0"/>
          <w:numId w:val="3"/>
        </w:numPr>
      </w:pPr>
      <w:r w:rsidRPr="00E24E4B">
        <w:rPr>
          <w:i/>
        </w:rPr>
        <w:t>DJ</w:t>
      </w:r>
      <w:r>
        <w:t xml:space="preserve"> </w:t>
      </w:r>
      <w:r w:rsidR="00A674E7">
        <w:tab/>
      </w:r>
      <w:r w:rsidR="00A674E7">
        <w:tab/>
      </w:r>
      <w:r w:rsidR="00A674E7">
        <w:tab/>
      </w:r>
      <w:r w:rsidR="00A674E7">
        <w:tab/>
      </w:r>
      <w:r>
        <w:t>B#</w:t>
      </w:r>
      <w:r w:rsidR="003B156B">
        <w:t xml:space="preserve"> </w:t>
      </w:r>
      <w:r>
        <w:t xml:space="preserve">Sharp Entertainment </w:t>
      </w:r>
      <w:r w:rsidR="003B156B">
        <w:tab/>
      </w:r>
      <w:r>
        <w:t xml:space="preserve">Kansas City, MO </w:t>
      </w:r>
      <w:r w:rsidR="00A674E7">
        <w:tab/>
      </w:r>
      <w:r>
        <w:t>2007-2012</w:t>
      </w:r>
    </w:p>
    <w:p w:rsidR="00A267BD" w:rsidRDefault="0020149C" w:rsidP="00A267BD">
      <w:pPr>
        <w:pStyle w:val="NoSpacing"/>
        <w:numPr>
          <w:ilvl w:val="0"/>
          <w:numId w:val="3"/>
        </w:numPr>
      </w:pPr>
      <w:r w:rsidRPr="00E24E4B">
        <w:rPr>
          <w:i/>
        </w:rPr>
        <w:t xml:space="preserve">Server/Trainer </w:t>
      </w:r>
      <w:r w:rsidR="00A674E7" w:rsidRPr="00E24E4B">
        <w:rPr>
          <w:i/>
        </w:rPr>
        <w:tab/>
      </w:r>
      <w:r w:rsidR="00A674E7">
        <w:tab/>
      </w:r>
      <w:r w:rsidR="00A674E7">
        <w:tab/>
      </w:r>
      <w:r>
        <w:t xml:space="preserve">Texas Roadhouse </w:t>
      </w:r>
      <w:r w:rsidR="00A674E7">
        <w:tab/>
      </w:r>
      <w:r w:rsidR="00A674E7">
        <w:tab/>
      </w:r>
      <w:r>
        <w:t xml:space="preserve">Blue Springs, MO </w:t>
      </w:r>
      <w:r w:rsidR="00A674E7">
        <w:tab/>
      </w:r>
      <w:r>
        <w:t>2008-2011</w:t>
      </w:r>
    </w:p>
    <w:p w:rsidR="00A267BD" w:rsidRDefault="0020149C" w:rsidP="00A267BD">
      <w:pPr>
        <w:pStyle w:val="NoSpacing"/>
        <w:numPr>
          <w:ilvl w:val="0"/>
          <w:numId w:val="3"/>
        </w:numPr>
      </w:pPr>
      <w:r w:rsidRPr="00E24E4B">
        <w:rPr>
          <w:i/>
        </w:rPr>
        <w:t xml:space="preserve">Inbound </w:t>
      </w:r>
      <w:r w:rsidR="00E24E4B">
        <w:rPr>
          <w:i/>
        </w:rPr>
        <w:t>CSR</w:t>
      </w:r>
      <w:r w:rsidR="00E24E4B">
        <w:rPr>
          <w:i/>
        </w:rPr>
        <w:tab/>
      </w:r>
      <w:r w:rsidR="00E24E4B">
        <w:rPr>
          <w:i/>
        </w:rPr>
        <w:tab/>
      </w:r>
      <w:r>
        <w:t xml:space="preserve"> </w:t>
      </w:r>
      <w:r w:rsidR="00A674E7">
        <w:tab/>
      </w:r>
      <w:r>
        <w:t xml:space="preserve">USA800 </w:t>
      </w:r>
      <w:r w:rsidR="00A674E7">
        <w:tab/>
      </w:r>
      <w:r w:rsidR="00A674E7">
        <w:tab/>
      </w:r>
      <w:r w:rsidR="00A674E7">
        <w:tab/>
      </w:r>
      <w:r>
        <w:t xml:space="preserve">Raytown, MO </w:t>
      </w:r>
      <w:r w:rsidR="00A674E7">
        <w:tab/>
      </w:r>
      <w:r w:rsidR="00A674E7">
        <w:tab/>
      </w:r>
      <w:r>
        <w:t>1999-2001</w:t>
      </w:r>
    </w:p>
    <w:p w:rsidR="00A267BD" w:rsidRPr="00E24E4B" w:rsidRDefault="00A267BD" w:rsidP="00A267BD">
      <w:pPr>
        <w:pStyle w:val="NoSpacing"/>
        <w:rPr>
          <w:b/>
        </w:rPr>
      </w:pPr>
    </w:p>
    <w:p w:rsidR="00A267BD" w:rsidRPr="00E24E4B" w:rsidRDefault="00E24E4B" w:rsidP="00A267BD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>Education</w:t>
      </w:r>
    </w:p>
    <w:p w:rsidR="00A267BD" w:rsidRDefault="00A267BD" w:rsidP="00A267BD">
      <w:pPr>
        <w:pStyle w:val="NoSpacing"/>
      </w:pPr>
    </w:p>
    <w:p w:rsidR="00A267BD" w:rsidRDefault="0020149C" w:rsidP="00A267BD">
      <w:pPr>
        <w:pStyle w:val="NoSpacing"/>
        <w:numPr>
          <w:ilvl w:val="0"/>
          <w:numId w:val="4"/>
        </w:numPr>
      </w:pPr>
      <w:r>
        <w:t xml:space="preserve">Associates Degree </w:t>
      </w:r>
      <w:r>
        <w:tab/>
      </w:r>
      <w:r w:rsidR="00A674E7">
        <w:tab/>
      </w:r>
      <w:r w:rsidRPr="00E24E4B">
        <w:rPr>
          <w:i/>
        </w:rPr>
        <w:t>Metro Community College</w:t>
      </w:r>
      <w:r>
        <w:t xml:space="preserve"> </w:t>
      </w:r>
      <w:r>
        <w:tab/>
        <w:t xml:space="preserve">Lee’s Summit, MO </w:t>
      </w:r>
      <w:r w:rsidR="00A674E7">
        <w:tab/>
      </w:r>
      <w:r>
        <w:t>2011</w:t>
      </w:r>
    </w:p>
    <w:sectPr w:rsidR="00A267BD" w:rsidSect="003B156B">
      <w:pgSz w:w="12240" w:h="15840"/>
      <w:pgMar w:top="720" w:right="1080" w:bottom="1440" w:left="108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1A3A57"/>
    <w:multiLevelType w:val="hybridMultilevel"/>
    <w:tmpl w:val="BF4E9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F102A8"/>
    <w:multiLevelType w:val="hybridMultilevel"/>
    <w:tmpl w:val="3B08F00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B395CFC"/>
    <w:multiLevelType w:val="hybridMultilevel"/>
    <w:tmpl w:val="1248C7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7045628"/>
    <w:multiLevelType w:val="hybridMultilevel"/>
    <w:tmpl w:val="F00E13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42F12FC"/>
    <w:multiLevelType w:val="hybridMultilevel"/>
    <w:tmpl w:val="DD943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A004AA0"/>
    <w:multiLevelType w:val="hybridMultilevel"/>
    <w:tmpl w:val="235AB53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34860BF"/>
    <w:multiLevelType w:val="hybridMultilevel"/>
    <w:tmpl w:val="8B7C8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3"/>
  </w:num>
  <w:num w:numId="5">
    <w:abstractNumId w:val="1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1N7cwMTWwNDI0M7dQ0lEKTi0uzszPAykwrAUAy0WBsiwAAAA="/>
  </w:docVars>
  <w:rsids>
    <w:rsidRoot w:val="00736933"/>
    <w:rsid w:val="000919AD"/>
    <w:rsid w:val="0020149C"/>
    <w:rsid w:val="002403E2"/>
    <w:rsid w:val="003B156B"/>
    <w:rsid w:val="00522FAD"/>
    <w:rsid w:val="005E331F"/>
    <w:rsid w:val="00736933"/>
    <w:rsid w:val="00A267BD"/>
    <w:rsid w:val="00A674E7"/>
    <w:rsid w:val="00CA0FBE"/>
    <w:rsid w:val="00E24E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19AD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A267BD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19AD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A267B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5</Words>
  <Characters>163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ey Brock [KDOC]</dc:creator>
  <cp:lastModifiedBy>WWRFRESOURCE</cp:lastModifiedBy>
  <cp:revision>2</cp:revision>
  <dcterms:created xsi:type="dcterms:W3CDTF">2018-07-20T16:33:00Z</dcterms:created>
  <dcterms:modified xsi:type="dcterms:W3CDTF">2018-07-20T16:33:00Z</dcterms:modified>
</cp:coreProperties>
</file>